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29FC482C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Alternatif konfigurasi:</w:t>
      </w:r>
      <w:bookmarkStart w:id="0" w:name="_GoBack"/>
      <w:bookmarkEnd w:id="0"/>
      <w:r>
        <w:fldChar w:fldCharType="begin"/>
      </w:r>
      <w:r>
        <w:instrText xml:space="preserve"> HYPERLINK "http://devopspy.com/linux/install-xampp-ubuntu-16-04-using-terminal/" \h </w:instrText>
      </w:r>
      <w:r>
        <w:fldChar w:fldCharType="separate"/>
      </w:r>
      <w:r>
        <w:rPr>
          <w:color w:val="1155CC"/>
          <w:u w:val="single"/>
        </w:rPr>
        <w:fldChar w:fldCharType="end"/>
      </w:r>
    </w:p>
    <w:p w14:paraId="00000002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03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Download file master xampp:</w:t>
      </w:r>
    </w:p>
    <w:p w14:paraId="00000004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 xml:space="preserve">wget </w:t>
      </w:r>
      <w:hyperlink r:id="rId4"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1F1F1"/>
          </w:rPr>
          <w:t>https://www.apachefriends.org/xampp-files/7.2.2/xampp-linux-x64-7.2.2-0-installer.run</w:t>
        </w:r>
      </w:hyperlink>
    </w:p>
    <w:p w14:paraId="00000005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06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Memodifikasi file tadi agar bisa di eksekusi:</w:t>
      </w:r>
    </w:p>
    <w:p w14:paraId="00000007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chmod +x ./xampp-lin</w:t>
      </w: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ux-x64-7.2.2-0-installer.run</w:t>
      </w:r>
    </w:p>
    <w:p w14:paraId="00000008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09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Eksekui file installer:</w:t>
      </w:r>
    </w:p>
    <w:p w14:paraId="0000000A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./xampp-linux-x64-7.2.2-0-installer.run</w:t>
      </w:r>
    </w:p>
    <w:p w14:paraId="0000000B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0C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Menjalankan server xampp:</w:t>
      </w:r>
    </w:p>
    <w:p w14:paraId="0000000D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/opt/lampp/xampp start</w:t>
      </w:r>
    </w:p>
    <w:p w14:paraId="0000000E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0F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KONFIGURASI PHPMYADMIN agar bisa diakses dari mana saja:</w:t>
      </w:r>
    </w:p>
    <w:p w14:paraId="00000010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 xml:space="preserve">Link: </w:t>
      </w:r>
      <w:hyperlink r:id="rId5"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1F1F1"/>
          </w:rPr>
          <w:t>https://stackoverflow.com/questions/43614783/xampp-access-to-the-requested-object-is-only-available-from-the-local-network?rq=1</w:t>
        </w:r>
      </w:hyperlink>
    </w:p>
    <w:p w14:paraId="00000011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12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Edit file configur</w:t>
      </w: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asinya:</w:t>
      </w:r>
    </w:p>
    <w:p w14:paraId="00000013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nano /opt/lampp/etc/extra/httpd-xampp.conf</w:t>
      </w:r>
    </w:p>
    <w:p w14:paraId="00000014" w14:textId="77777777" w:rsidR="0009547E" w:rsidRDefault="0009547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15" w14:textId="77777777" w:rsidR="0009547E" w:rsidRDefault="00C82BA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Restart server xampp:</w:t>
      </w:r>
    </w:p>
    <w:p w14:paraId="00000016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/opt/lampp/xampp restart</w:t>
      </w:r>
    </w:p>
    <w:p w14:paraId="00000017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18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Donwload Wordpress:</w:t>
      </w:r>
    </w:p>
    <w:p w14:paraId="00000019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 xml:space="preserve">curl -O </w:t>
      </w:r>
      <w:hyperlink r:id="rId6"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1F1F1"/>
          </w:rPr>
          <w:t>https://wordpress.org/latest.zip</w:t>
        </w:r>
      </w:hyperlink>
    </w:p>
    <w:p w14:paraId="0000001A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1B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Install aplikasi zip:</w:t>
      </w:r>
    </w:p>
    <w:p w14:paraId="0000001C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apt-get install zip</w:t>
      </w:r>
    </w:p>
    <w:p w14:paraId="0000001D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1E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Ekstrak file master wordpress ke folder htdocs apache:</w:t>
      </w:r>
    </w:p>
    <w:p w14:paraId="0000001F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unzip latest.zip -d /opt/lampp/htdocs/</w:t>
      </w:r>
    </w:p>
    <w:p w14:paraId="00000020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21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22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Change ownership direktori /opt/lamp/htdocs/wordpress:</w:t>
      </w:r>
    </w:p>
    <w:p w14:paraId="00000023" w14:textId="77777777" w:rsidR="0009547E" w:rsidRDefault="00C82BA5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  <w:r>
        <w:rPr>
          <w:rFonts w:ascii="Courier New" w:eastAsia="Courier New" w:hAnsi="Courier New" w:cs="Courier New"/>
          <w:sz w:val="20"/>
          <w:szCs w:val="20"/>
          <w:shd w:val="clear" w:color="auto" w:fill="F1F1F1"/>
        </w:rPr>
        <w:t>sudo chown -R ubuntu:ubuntu /opt/lampp/htdocs/wordpress/</w:t>
      </w:r>
    </w:p>
    <w:p w14:paraId="00000024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p w14:paraId="00000025" w14:textId="77777777" w:rsidR="0009547E" w:rsidRDefault="0009547E">
      <w:pPr>
        <w:widowControl w:val="0"/>
        <w:rPr>
          <w:rFonts w:ascii="Courier New" w:eastAsia="Courier New" w:hAnsi="Courier New" w:cs="Courier New"/>
          <w:sz w:val="20"/>
          <w:szCs w:val="20"/>
          <w:shd w:val="clear" w:color="auto" w:fill="F1F1F1"/>
        </w:rPr>
      </w:pPr>
    </w:p>
    <w:sectPr w:rsidR="0009547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DQ0NLKwMDcytzRT0lEKTi0uzszPAykwrAUA2rcHJCwAAAA="/>
  </w:docVars>
  <w:rsids>
    <w:rsidRoot w:val="0009547E"/>
    <w:rsid w:val="0009547E"/>
    <w:rsid w:val="00C8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A3BB7A-F812-46AC-8B3D-6368DF32B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id-ID" w:eastAsia="id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ordpress.org/latest.zip" TargetMode="External"/><Relationship Id="rId5" Type="http://schemas.openxmlformats.org/officeDocument/2006/relationships/hyperlink" Target="https://stackoverflow.com/questions/43614783/xampp-access-to-the-requested-object-is-only-available-from-the-local-network?rq=1" TargetMode="External"/><Relationship Id="rId4" Type="http://schemas.openxmlformats.org/officeDocument/2006/relationships/hyperlink" Target="https://www.apachefriends.org/xampp-files/7.2.2/xampp-linux-x64-7.2.2-0-installer.ru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mCS</dc:creator>
  <cp:lastModifiedBy>Imam Cholissodin</cp:lastModifiedBy>
  <cp:revision>2</cp:revision>
  <dcterms:created xsi:type="dcterms:W3CDTF">2019-09-23T08:00:00Z</dcterms:created>
  <dcterms:modified xsi:type="dcterms:W3CDTF">2019-09-23T08:00:00Z</dcterms:modified>
</cp:coreProperties>
</file>